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ship in Peru Lim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Lima, Peru</w:t>
      </w:r>
    </w:p>
    <w:bookmarkStart w:id="21" w:name="X6ea9234760ee0586072afadc6674dcf679be7e6"/>
    <w:p>
      <w:pPr>
        <w:pStyle w:val="Heading2"/>
      </w:pPr>
      <w:r>
        <w:t xml:space="preserve">Subject: Formal Application for Laboratory Technician Internship Position</w:t>
      </w:r>
    </w:p>
    <w:bookmarkEnd w:id="21"/>
    <w:p>
      <w:pPr>
        <w:pStyle w:val="FirstParagraph"/>
      </w:pPr>
      <w:r>
        <w:t xml:space="preserve">Dear Hiring Manager,</w:t>
      </w:r>
    </w:p>
    <w:p>
      <w:pPr>
        <w:pStyle w:val="BodyText"/>
      </w:pPr>
      <w:r>
        <w:t xml:space="preserve">With profound enthusiasm, I submit my application as a candidate for the Laboratory Technician Internship position at your esteemed institution in Peru Lima. As a dedicated and detail-oriented student pursuing a Bachelor of Science in Biotechnology at the National University of San Marcos, I have meticulously prepared myself to contribute meaningfully to your laboratory operations while gaining invaluable practical experience within Peru's dynamic scientific landscape. This Internship Application Letter serves not only as my formal expression of interest but as a testament to my unwavering commitment to excellence in laboratory science within the context of Lima’s thriving research ecosystem.</w:t>
      </w:r>
    </w:p>
    <w:p>
      <w:pPr>
        <w:pStyle w:val="BodyText"/>
      </w:pPr>
      <w:r>
        <w:t xml:space="preserve">My academic journey has been rigorously focused on developing both theoretical knowledge and hands-on technical skills essential for modern laboratory work. Courses such as Analytical Chemistry, Molecular Biology Techniques, and Clinical Laboratory Diagnostics have equipped me with proficiency in critical procedures including spectrophotometry, PCR amplification, microbiological culturing, and hematology analysis. During my supervised practicum at the Universidad Peruana Cayetano Heredia’s Microbiology Lab last semester, I mastered sterile technique protocols while processing 150+ clinical samples weekly under strict quality control parameters. This experience directly aligns with the technical requirements of your Laboratory Technician role and has solidified my understanding of how meticulous documentation and precision are foundational to reliable scientific outcomes in Peru Lima’s healthcare environment.</w:t>
      </w:r>
    </w:p>
    <w:p>
      <w:pPr>
        <w:pStyle w:val="BodyText"/>
      </w:pPr>
      <w:r>
        <w:t xml:space="preserve">What truly distinguishes me is my deep connection to the scientific community in Peru Lima. Growing up near Miraflores, I witnessed firsthand how local laboratories drive public health initiatives—from detecting dengue outbreaks during seasonal epidemics to supporting agricultural research at the National Institute of Agricultural Innovation. This awareness has fueled my professional purpose: to apply my skills in a setting where laboratory work directly impacts community wellbeing. I am particularly inspired by your institution’s recent contributions to infectious disease surveillance in the Amazon basin, a project that exemplifies how Laboratory Technician professionals serve as frontline defenders of public health across Peru Lima’s diverse geography.</w:t>
      </w:r>
    </w:p>
    <w:p>
      <w:pPr>
        <w:pStyle w:val="BodyText"/>
      </w:pPr>
      <w:r>
        <w:t xml:space="preserve">My technical competencies extend beyond standard protocols. I am certified in Biosafety Level 2 (BSL-2) handling through the Peruvian Ministry of Health’s training program, with proficiency in using advanced equipment including centrifuges (Eppendorf 5810R), automated analyzers (Beckman Coulter AU480), and histopathology staining systems. I’ve also developed expertise in data management through statistical analysis software like R and GraphPad Prism—skills I applied during my university research project on water quality testing, where my team identified microplastic contamination patterns across Lima’s river basins. This experience demonstrated how laboratory data informs environmental policy decisions, reinforcing my belief that accurate results are never merely academic but have tangible societal consequences.</w:t>
      </w:r>
    </w:p>
    <w:p>
      <w:pPr>
        <w:pStyle w:val="BodyText"/>
      </w:pPr>
      <w:r>
        <w:t xml:space="preserve">I am equally passionate about cultural integration within Peru Lima’s scientific milieu. Fluent in Spanish with native-level proficiency (having grown up speaking it at home), I navigate both professional and community contexts seamlessly. I actively participate in the Asociación de Jóvenes Científicos del Perú, where I organized workshops on laboratory safety for high school students across Lima Metropolitana—an initiative that deepened my understanding of how knowledge sharing strengthens scientific infrastructure citywide. This commitment to community engagement mirrors your institution’s public health outreach values, ensuring I would immediately contribute to collaborative environments rather than merely observing them.</w:t>
      </w:r>
    </w:p>
    <w:p>
      <w:pPr>
        <w:pStyle w:val="BodyText"/>
      </w:pPr>
      <w:r>
        <w:t xml:space="preserve">Why Peru Lima? For me, this is not just a location but the epicenter of scientific innovation in Latin America where tradition meets cutting-edge research. The city’s unique blend of colonial-era medical institutions and modern biotech hubs creates an unparalleled learning environment. I am eager to immerse myself in this ecosystem—from studying how coastal labs address marine pathogen challenges to collaborating with researchers at the Universidad de Lima on diagnostic tool development. This internship represents the critical bridge between my academic foundation and professional impact, allowing me to develop skills under mentors who understand both global scientific standards and Peru’s specific epidemiological needs.</w:t>
      </w:r>
    </w:p>
    <w:p>
      <w:pPr>
        <w:pStyle w:val="BodyText"/>
      </w:pPr>
      <w:r>
        <w:t xml:space="preserve">My career vision centers on advancing diagnostic accuracy for underserved populations across Peru. I am particularly drawn to your institution’s work in developing affordable rapid-testing methodologies for rural communities—a mission that resonates with my volunteer experience at a mobile health clinic in Cusco, where I assisted with basic point-of-care diagnostics. The Laboratory Technician role in Peru Lima would provide the precise training ground to transition from observing these efforts to actively contributing solutions. I am prepared to commit 16–20 hours weekly during the academic term and full-time during summer breaks, ensuring maximum engagement with your team’s projects.</w:t>
      </w:r>
    </w:p>
    <w:p>
      <w:pPr>
        <w:pStyle w:val="BodyText"/>
      </w:pPr>
      <w:r>
        <w:t xml:space="preserve">I have attached my resume, academic transcripts, and a certificate of completion for the Peruvian Biosafety Certification (Code: LAB-2023-PE) for your review. I would be honored to discuss how my technical skills in molecular diagnostics, cultural fluency in Lima’s scientific community, and dedication to public health align with your internship program during an interview at your earliest convenience. Thank you for considering this Internship Application Letter as the beginning of a meaningful professional relationship.</w:t>
      </w:r>
    </w:p>
    <w:p>
      <w:pPr>
        <w:pStyle w:val="BodyText"/>
      </w:pPr>
      <w:r>
        <w:t xml:space="preserve">Sincerely,</w:t>
      </w:r>
    </w:p>
    <w:p>
      <w:pPr>
        <w:pStyle w:val="BodyText"/>
      </w:pPr>
      <w:r>
        <w:rPr>
          <w:bCs/>
          <w:b/>
        </w:rPr>
        <w:t xml:space="preserve">María Fernanda Cortés</w:t>
      </w:r>
    </w:p>
    <w:p>
      <w:pPr>
        <w:pStyle w:val="BodyText"/>
      </w:pPr>
      <w:r>
        <w:t xml:space="preserve">Bachelor of Science in Biotechnology, National University of San Marcos</w:t>
      </w:r>
    </w:p>
    <w:p>
      <w:pPr>
        <w:pStyle w:val="BodyText"/>
      </w:pPr>
      <w:r>
        <w:t xml:space="preserve">Lima, Peru | +51 987654321 | maria.cortes@email.com | linkedin.com/in/mariacortesbiot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5-01T17:43:35Z</dcterms:created>
  <dcterms:modified xsi:type="dcterms:W3CDTF">2026-05-01T17:43:35Z</dcterms:modified>
</cp:coreProperties>
</file>

<file path=docProps/custom.xml><?xml version="1.0" encoding="utf-8"?>
<Properties xmlns="http://schemas.openxmlformats.org/officeDocument/2006/custom-properties" xmlns:vt="http://schemas.openxmlformats.org/officeDocument/2006/docPropsVTypes"/>
</file>